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1C9ECC" w14:textId="7606E349" w:rsidR="00462FBF" w:rsidRPr="00694131" w:rsidRDefault="00576152" w:rsidP="00462FBF">
      <w:pPr>
        <w:jc w:val="center"/>
        <w:rPr>
          <w:rFonts w:ascii="標楷體" w:eastAsia="標楷體" w:hAnsi="標楷體"/>
          <w:sz w:val="40"/>
          <w:szCs w:val="40"/>
        </w:rPr>
      </w:pPr>
      <w:r w:rsidRPr="00694131">
        <w:rPr>
          <w:rFonts w:ascii="標楷體" w:eastAsia="標楷體" w:hAnsi="標楷體" w:hint="eastAsia"/>
          <w:sz w:val="40"/>
          <w:szCs w:val="40"/>
        </w:rPr>
        <w:t>國立政治大學教育學系</w:t>
      </w:r>
      <w:r w:rsidR="00243C31">
        <w:rPr>
          <w:rFonts w:ascii="標楷體" w:eastAsia="標楷體" w:hAnsi="標楷體"/>
          <w:sz w:val="40"/>
          <w:szCs w:val="40"/>
          <w:u w:val="single"/>
        </w:rPr>
        <w:t>11</w:t>
      </w:r>
      <w:r w:rsidR="00531613">
        <w:rPr>
          <w:rFonts w:ascii="標楷體" w:eastAsia="標楷體" w:hAnsi="標楷體"/>
          <w:sz w:val="40"/>
          <w:szCs w:val="40"/>
          <w:u w:val="single"/>
        </w:rPr>
        <w:t>1</w:t>
      </w:r>
      <w:bookmarkStart w:id="0" w:name="_GoBack"/>
      <w:bookmarkEnd w:id="0"/>
      <w:r w:rsidRPr="00694131">
        <w:rPr>
          <w:rFonts w:ascii="標楷體" w:eastAsia="標楷體" w:hAnsi="標楷體" w:hint="eastAsia"/>
          <w:sz w:val="40"/>
          <w:szCs w:val="40"/>
        </w:rPr>
        <w:t>學年度博士班</w:t>
      </w:r>
      <w:r w:rsidR="0038569D" w:rsidRPr="00694131">
        <w:rPr>
          <w:rFonts w:ascii="標楷體" w:eastAsia="標楷體" w:hAnsi="標楷體" w:hint="eastAsia"/>
          <w:sz w:val="40"/>
          <w:szCs w:val="40"/>
        </w:rPr>
        <w:t>考生</w:t>
      </w:r>
    </w:p>
    <w:p w14:paraId="6B04CD3A" w14:textId="77777777" w:rsidR="00576152" w:rsidRPr="00694131" w:rsidRDefault="0038569D" w:rsidP="00462FBF">
      <w:pPr>
        <w:jc w:val="center"/>
        <w:rPr>
          <w:rFonts w:ascii="標楷體" w:eastAsia="標楷體" w:hAnsi="標楷體"/>
          <w:sz w:val="40"/>
          <w:szCs w:val="40"/>
        </w:rPr>
      </w:pPr>
      <w:r w:rsidRPr="00694131">
        <w:rPr>
          <w:rFonts w:ascii="標楷體" w:eastAsia="標楷體" w:hAnsi="標楷體" w:hint="eastAsia"/>
          <w:sz w:val="40"/>
          <w:szCs w:val="40"/>
        </w:rPr>
        <w:t>指導教授對</w:t>
      </w:r>
      <w:r w:rsidR="006C4F66">
        <w:rPr>
          <w:rFonts w:ascii="標楷體" w:eastAsia="標楷體" w:hAnsi="標楷體" w:hint="eastAsia"/>
          <w:sz w:val="40"/>
          <w:szCs w:val="40"/>
        </w:rPr>
        <w:t>碩士</w:t>
      </w:r>
      <w:r w:rsidR="00576152" w:rsidRPr="00694131">
        <w:rPr>
          <w:rFonts w:ascii="標楷體" w:eastAsia="標楷體" w:hAnsi="標楷體" w:hint="eastAsia"/>
          <w:sz w:val="40"/>
          <w:szCs w:val="40"/>
        </w:rPr>
        <w:t>學位論文評估表</w:t>
      </w:r>
    </w:p>
    <w:tbl>
      <w:tblPr>
        <w:tblpPr w:leftFromText="180" w:rightFromText="180" w:vertAnchor="text" w:horzAnchor="margin" w:tblpX="108" w:tblpY="361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1725"/>
        <w:gridCol w:w="8449"/>
      </w:tblGrid>
      <w:tr w:rsidR="00D423E6" w:rsidRPr="00E0103C" w14:paraId="50CF5071" w14:textId="77777777" w:rsidTr="00E0103C">
        <w:trPr>
          <w:trHeight w:val="864"/>
        </w:trPr>
        <w:tc>
          <w:tcPr>
            <w:tcW w:w="1728" w:type="dxa"/>
            <w:shd w:val="clear" w:color="auto" w:fill="auto"/>
            <w:vAlign w:val="center"/>
          </w:tcPr>
          <w:p w14:paraId="32421119" w14:textId="77777777" w:rsidR="00D423E6" w:rsidRPr="00E0103C" w:rsidRDefault="00D423E6" w:rsidP="00E0103C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學生姓名</w:t>
            </w:r>
          </w:p>
        </w:tc>
        <w:tc>
          <w:tcPr>
            <w:tcW w:w="8460" w:type="dxa"/>
            <w:shd w:val="clear" w:color="auto" w:fill="auto"/>
          </w:tcPr>
          <w:p w14:paraId="2B96BCA2" w14:textId="77777777" w:rsidR="00D423E6" w:rsidRPr="00E0103C" w:rsidRDefault="00D423E6" w:rsidP="00E0103C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D423E6" w:rsidRPr="00E0103C" w14:paraId="7DA5869C" w14:textId="77777777" w:rsidTr="00E0103C">
        <w:trPr>
          <w:trHeight w:val="897"/>
        </w:trPr>
        <w:tc>
          <w:tcPr>
            <w:tcW w:w="1728" w:type="dxa"/>
            <w:shd w:val="clear" w:color="auto" w:fill="auto"/>
            <w:vAlign w:val="center"/>
          </w:tcPr>
          <w:p w14:paraId="3C4DE4BB" w14:textId="77777777" w:rsidR="00D423E6" w:rsidRPr="00E0103C" w:rsidRDefault="00D423E6" w:rsidP="00E0103C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碩士學歷</w:t>
            </w:r>
          </w:p>
        </w:tc>
        <w:tc>
          <w:tcPr>
            <w:tcW w:w="8460" w:type="dxa"/>
            <w:shd w:val="clear" w:color="auto" w:fill="auto"/>
            <w:vAlign w:val="center"/>
          </w:tcPr>
          <w:p w14:paraId="134CA012" w14:textId="77777777" w:rsidR="00D423E6" w:rsidRPr="00E0103C" w:rsidRDefault="00D423E6" w:rsidP="00E0103C">
            <w:pPr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 xml:space="preserve">畢業學校：                   </w:t>
            </w:r>
            <w:r w:rsidR="00290BD3" w:rsidRPr="00E0103C"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科系：</w:t>
            </w:r>
          </w:p>
        </w:tc>
      </w:tr>
      <w:tr w:rsidR="00D423E6" w:rsidRPr="00E0103C" w14:paraId="0175E2B3" w14:textId="77777777" w:rsidTr="00E0103C">
        <w:trPr>
          <w:trHeight w:val="887"/>
        </w:trPr>
        <w:tc>
          <w:tcPr>
            <w:tcW w:w="1728" w:type="dxa"/>
            <w:shd w:val="clear" w:color="auto" w:fill="auto"/>
            <w:vAlign w:val="center"/>
          </w:tcPr>
          <w:p w14:paraId="522A1817" w14:textId="77777777" w:rsidR="00290BD3" w:rsidRPr="00E0103C" w:rsidRDefault="00D423E6" w:rsidP="00E0103C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碩士論文</w:t>
            </w:r>
          </w:p>
          <w:p w14:paraId="33EB094A" w14:textId="77777777" w:rsidR="00D423E6" w:rsidRPr="00E0103C" w:rsidRDefault="00D423E6" w:rsidP="00E0103C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題目</w:t>
            </w:r>
          </w:p>
        </w:tc>
        <w:tc>
          <w:tcPr>
            <w:tcW w:w="8460" w:type="dxa"/>
            <w:shd w:val="clear" w:color="auto" w:fill="auto"/>
          </w:tcPr>
          <w:p w14:paraId="5AD03B0A" w14:textId="77777777" w:rsidR="00D423E6" w:rsidRPr="00E0103C" w:rsidRDefault="00D423E6" w:rsidP="00E0103C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D423E6" w:rsidRPr="00E0103C" w14:paraId="16B5292F" w14:textId="77777777" w:rsidTr="00E0103C">
        <w:tc>
          <w:tcPr>
            <w:tcW w:w="1728" w:type="dxa"/>
            <w:shd w:val="clear" w:color="auto" w:fill="auto"/>
            <w:vAlign w:val="center"/>
          </w:tcPr>
          <w:p w14:paraId="2286AE5E" w14:textId="77777777" w:rsidR="00290BD3" w:rsidRPr="00E0103C" w:rsidRDefault="00D423E6" w:rsidP="00E0103C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目前論文</w:t>
            </w:r>
          </w:p>
          <w:p w14:paraId="23DC0E9D" w14:textId="77777777" w:rsidR="00D423E6" w:rsidRPr="00E0103C" w:rsidRDefault="00D423E6" w:rsidP="00E0103C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完成進度</w:t>
            </w:r>
          </w:p>
        </w:tc>
        <w:tc>
          <w:tcPr>
            <w:tcW w:w="8460" w:type="dxa"/>
            <w:shd w:val="clear" w:color="auto" w:fill="auto"/>
          </w:tcPr>
          <w:p w14:paraId="4C29606F" w14:textId="77777777" w:rsidR="00D423E6" w:rsidRPr="00E0103C" w:rsidRDefault="00D423E6" w:rsidP="00E0103C">
            <w:pPr>
              <w:rPr>
                <w:rFonts w:ascii="標楷體" w:eastAsia="標楷體" w:hAnsi="標楷體"/>
                <w:sz w:val="28"/>
                <w:szCs w:val="28"/>
              </w:rPr>
            </w:pPr>
          </w:p>
          <w:p w14:paraId="6A6557C7" w14:textId="77777777" w:rsidR="00FD3146" w:rsidRPr="00E0103C" w:rsidRDefault="00FD3146" w:rsidP="00E0103C">
            <w:pPr>
              <w:rPr>
                <w:rFonts w:ascii="標楷體" w:eastAsia="標楷體" w:hAnsi="標楷體"/>
                <w:sz w:val="28"/>
                <w:szCs w:val="28"/>
              </w:rPr>
            </w:pPr>
          </w:p>
          <w:p w14:paraId="4CE56088" w14:textId="77777777" w:rsidR="00FD3146" w:rsidRPr="00E0103C" w:rsidRDefault="00FD3146" w:rsidP="00E0103C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D423E6" w:rsidRPr="00E0103C" w14:paraId="486260C4" w14:textId="77777777" w:rsidTr="00E0103C">
        <w:trPr>
          <w:trHeight w:val="1148"/>
        </w:trPr>
        <w:tc>
          <w:tcPr>
            <w:tcW w:w="1728" w:type="dxa"/>
            <w:shd w:val="clear" w:color="auto" w:fill="auto"/>
            <w:vAlign w:val="center"/>
          </w:tcPr>
          <w:p w14:paraId="3EF9B981" w14:textId="77777777" w:rsidR="00290BD3" w:rsidRPr="00E0103C" w:rsidRDefault="00D423E6" w:rsidP="00E0103C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預計論文</w:t>
            </w:r>
          </w:p>
          <w:p w14:paraId="0D4E6401" w14:textId="77777777" w:rsidR="00D423E6" w:rsidRPr="00E0103C" w:rsidRDefault="00D423E6" w:rsidP="00E0103C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完成時間</w:t>
            </w:r>
          </w:p>
        </w:tc>
        <w:tc>
          <w:tcPr>
            <w:tcW w:w="8460" w:type="dxa"/>
            <w:shd w:val="clear" w:color="auto" w:fill="auto"/>
            <w:vAlign w:val="bottom"/>
          </w:tcPr>
          <w:p w14:paraId="135F418C" w14:textId="77777777" w:rsidR="00D423E6" w:rsidRPr="00E0103C" w:rsidRDefault="00F43837" w:rsidP="00E0103C">
            <w:pPr>
              <w:jc w:val="right"/>
              <w:rPr>
                <w:rFonts w:ascii="標楷體" w:eastAsia="標楷體" w:hAnsi="標楷體"/>
                <w:sz w:val="22"/>
                <w:szCs w:val="22"/>
              </w:rPr>
            </w:pPr>
            <w:r w:rsidRPr="00E0103C">
              <w:rPr>
                <w:rFonts w:ascii="標楷體" w:eastAsia="標楷體" w:hAnsi="標楷體" w:hint="eastAsia"/>
                <w:sz w:val="22"/>
                <w:szCs w:val="22"/>
              </w:rPr>
              <w:t>學年、月份等。</w:t>
            </w:r>
          </w:p>
        </w:tc>
      </w:tr>
      <w:tr w:rsidR="00D423E6" w:rsidRPr="00E0103C" w14:paraId="525410E8" w14:textId="77777777" w:rsidTr="00E0103C">
        <w:tc>
          <w:tcPr>
            <w:tcW w:w="1728" w:type="dxa"/>
            <w:shd w:val="clear" w:color="auto" w:fill="auto"/>
            <w:vAlign w:val="center"/>
          </w:tcPr>
          <w:p w14:paraId="01270EEE" w14:textId="77777777" w:rsidR="00D423E6" w:rsidRPr="00E0103C" w:rsidRDefault="00D423E6" w:rsidP="00E0103C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備註</w:t>
            </w:r>
          </w:p>
        </w:tc>
        <w:tc>
          <w:tcPr>
            <w:tcW w:w="8460" w:type="dxa"/>
            <w:shd w:val="clear" w:color="auto" w:fill="auto"/>
          </w:tcPr>
          <w:p w14:paraId="52747E20" w14:textId="77777777" w:rsidR="00D423E6" w:rsidRPr="00E0103C" w:rsidRDefault="00D423E6" w:rsidP="00E0103C">
            <w:pPr>
              <w:rPr>
                <w:rFonts w:ascii="標楷體" w:eastAsia="標楷體" w:hAnsi="標楷體"/>
                <w:sz w:val="28"/>
                <w:szCs w:val="28"/>
              </w:rPr>
            </w:pPr>
          </w:p>
          <w:p w14:paraId="5A177E45" w14:textId="77777777" w:rsidR="00D00DDD" w:rsidRPr="00E0103C" w:rsidRDefault="00D00DDD" w:rsidP="00E0103C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D423E6" w:rsidRPr="00E0103C" w14:paraId="68CB6D20" w14:textId="77777777" w:rsidTr="00E0103C">
        <w:tc>
          <w:tcPr>
            <w:tcW w:w="1728" w:type="dxa"/>
            <w:shd w:val="clear" w:color="auto" w:fill="auto"/>
            <w:vAlign w:val="center"/>
          </w:tcPr>
          <w:p w14:paraId="7E196713" w14:textId="77777777" w:rsidR="0017523C" w:rsidRPr="00E0103C" w:rsidRDefault="00D423E6" w:rsidP="00E0103C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指導教授</w:t>
            </w:r>
          </w:p>
          <w:p w14:paraId="2F943917" w14:textId="77777777" w:rsidR="00D423E6" w:rsidRPr="00E0103C" w:rsidRDefault="00175C3B" w:rsidP="00E0103C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相關資料</w:t>
            </w:r>
          </w:p>
        </w:tc>
        <w:tc>
          <w:tcPr>
            <w:tcW w:w="8460" w:type="dxa"/>
            <w:shd w:val="clear" w:color="auto" w:fill="auto"/>
          </w:tcPr>
          <w:p w14:paraId="645F047D" w14:textId="77777777" w:rsidR="00D423E6" w:rsidRPr="00E0103C" w:rsidRDefault="00CC68A9" w:rsidP="00E0103C">
            <w:pPr>
              <w:rPr>
                <w:rFonts w:ascii="標楷體" w:eastAsia="標楷體" w:hAnsi="標楷體"/>
              </w:rPr>
            </w:pPr>
            <w:r w:rsidRPr="00E0103C">
              <w:rPr>
                <w:rFonts w:ascii="標楷體" w:eastAsia="標楷體" w:hAnsi="標楷體" w:hint="eastAsia"/>
              </w:rPr>
              <w:t>任職</w:t>
            </w:r>
            <w:r w:rsidR="00691861" w:rsidRPr="00E0103C">
              <w:rPr>
                <w:rFonts w:ascii="標楷體" w:eastAsia="標楷體" w:hAnsi="標楷體" w:hint="eastAsia"/>
              </w:rPr>
              <w:t>單位：</w:t>
            </w:r>
          </w:p>
          <w:p w14:paraId="2C3C2726" w14:textId="77777777" w:rsidR="00D423E6" w:rsidRPr="00E0103C" w:rsidRDefault="00691861" w:rsidP="00E0103C">
            <w:pPr>
              <w:rPr>
                <w:rFonts w:ascii="標楷體" w:eastAsia="標楷體" w:hAnsi="標楷體"/>
              </w:rPr>
            </w:pPr>
            <w:r w:rsidRPr="00E0103C">
              <w:rPr>
                <w:rFonts w:ascii="標楷體" w:eastAsia="標楷體" w:hAnsi="標楷體" w:hint="eastAsia"/>
              </w:rPr>
              <w:t>聯絡電話：</w:t>
            </w:r>
          </w:p>
          <w:p w14:paraId="1AB69A53" w14:textId="77777777" w:rsidR="00691861" w:rsidRPr="00E0103C" w:rsidRDefault="00691861" w:rsidP="00E0103C">
            <w:pPr>
              <w:rPr>
                <w:rFonts w:ascii="標楷體" w:eastAsia="標楷體" w:hAnsi="標楷體"/>
              </w:rPr>
            </w:pPr>
            <w:r w:rsidRPr="00E0103C">
              <w:rPr>
                <w:rFonts w:ascii="標楷體" w:eastAsia="標楷體" w:hAnsi="標楷體" w:hint="eastAsia"/>
              </w:rPr>
              <w:t>E-mail：</w:t>
            </w:r>
          </w:p>
          <w:p w14:paraId="6A4B1A7F" w14:textId="77777777" w:rsidR="00D423E6" w:rsidRPr="00E0103C" w:rsidRDefault="00D423E6" w:rsidP="00E0103C">
            <w:pPr>
              <w:rPr>
                <w:rFonts w:ascii="標楷體" w:eastAsia="標楷體" w:hAnsi="標楷體"/>
              </w:rPr>
            </w:pPr>
          </w:p>
          <w:p w14:paraId="5E446AC1" w14:textId="77777777" w:rsidR="00FD3146" w:rsidRPr="00E0103C" w:rsidRDefault="00FD3146" w:rsidP="00E0103C">
            <w:pPr>
              <w:rPr>
                <w:rFonts w:ascii="標楷體" w:eastAsia="標楷體" w:hAnsi="標楷體"/>
              </w:rPr>
            </w:pPr>
          </w:p>
          <w:p w14:paraId="01C0482E" w14:textId="77777777" w:rsidR="00D00DDD" w:rsidRPr="00E0103C" w:rsidRDefault="00D00DDD" w:rsidP="00E0103C">
            <w:pPr>
              <w:rPr>
                <w:rFonts w:ascii="標楷體" w:eastAsia="標楷體" w:hAnsi="標楷體"/>
              </w:rPr>
            </w:pPr>
          </w:p>
          <w:p w14:paraId="489DCCED" w14:textId="77777777" w:rsidR="005E508D" w:rsidRPr="00E0103C" w:rsidRDefault="00691861" w:rsidP="00E0103C">
            <w:pPr>
              <w:rPr>
                <w:rFonts w:ascii="標楷體" w:eastAsia="標楷體" w:hAnsi="標楷體"/>
              </w:rPr>
            </w:pPr>
            <w:r w:rsidRPr="00E0103C">
              <w:rPr>
                <w:rFonts w:ascii="標楷體" w:eastAsia="標楷體" w:hAnsi="標楷體" w:hint="eastAsia"/>
              </w:rPr>
              <w:t xml:space="preserve"> ________________________簽名         ________年________月________日</w:t>
            </w:r>
          </w:p>
        </w:tc>
      </w:tr>
    </w:tbl>
    <w:p w14:paraId="5F264AFA" w14:textId="77777777" w:rsidR="00462FBF" w:rsidRDefault="00462FBF"/>
    <w:sectPr w:rsidR="00462FBF" w:rsidSect="00290BD3">
      <w:pgSz w:w="11906" w:h="16838"/>
      <w:pgMar w:top="1134" w:right="851" w:bottom="1418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051823" w14:textId="77777777" w:rsidR="00C27B61" w:rsidRDefault="00C27B61" w:rsidP="00DE36A5">
      <w:r>
        <w:separator/>
      </w:r>
    </w:p>
  </w:endnote>
  <w:endnote w:type="continuationSeparator" w:id="0">
    <w:p w14:paraId="6889D9F0" w14:textId="77777777" w:rsidR="00C27B61" w:rsidRDefault="00C27B61" w:rsidP="00DE36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D56A61" w14:textId="77777777" w:rsidR="00C27B61" w:rsidRDefault="00C27B61" w:rsidP="00DE36A5">
      <w:r>
        <w:separator/>
      </w:r>
    </w:p>
  </w:footnote>
  <w:footnote w:type="continuationSeparator" w:id="0">
    <w:p w14:paraId="103DF4AE" w14:textId="77777777" w:rsidR="00C27B61" w:rsidRDefault="00C27B61" w:rsidP="00DE36A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zAysjAzMTQwMzZW0lEKTi0uzszPAykwrAUAguIuaSwAAAA="/>
  </w:docVars>
  <w:rsids>
    <w:rsidRoot w:val="00576152"/>
    <w:rsid w:val="00091461"/>
    <w:rsid w:val="0017523C"/>
    <w:rsid w:val="00175C3B"/>
    <w:rsid w:val="00243C31"/>
    <w:rsid w:val="00254131"/>
    <w:rsid w:val="00290BD3"/>
    <w:rsid w:val="0038569D"/>
    <w:rsid w:val="00462FBF"/>
    <w:rsid w:val="0050309C"/>
    <w:rsid w:val="00531613"/>
    <w:rsid w:val="005406FD"/>
    <w:rsid w:val="00576152"/>
    <w:rsid w:val="00586BC3"/>
    <w:rsid w:val="005E508D"/>
    <w:rsid w:val="00691861"/>
    <w:rsid w:val="00694131"/>
    <w:rsid w:val="006C4F66"/>
    <w:rsid w:val="00784D5E"/>
    <w:rsid w:val="008718DB"/>
    <w:rsid w:val="00890694"/>
    <w:rsid w:val="008A4C77"/>
    <w:rsid w:val="00AD768F"/>
    <w:rsid w:val="00C10037"/>
    <w:rsid w:val="00C27B61"/>
    <w:rsid w:val="00CC68A9"/>
    <w:rsid w:val="00CD29FE"/>
    <w:rsid w:val="00D00DDD"/>
    <w:rsid w:val="00D423E6"/>
    <w:rsid w:val="00DE36A5"/>
    <w:rsid w:val="00E0103C"/>
    <w:rsid w:val="00E24D22"/>
    <w:rsid w:val="00F43837"/>
    <w:rsid w:val="00F60760"/>
    <w:rsid w:val="00FD3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0050B89"/>
  <w15:chartTrackingRefBased/>
  <w15:docId w15:val="{682AEF01-8605-46DA-BF58-37CCA1D1B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462FBF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DE36A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rsid w:val="00DE36A5"/>
    <w:rPr>
      <w:kern w:val="2"/>
    </w:rPr>
  </w:style>
  <w:style w:type="paragraph" w:styleId="a6">
    <w:name w:val="footer"/>
    <w:basedOn w:val="a"/>
    <w:link w:val="a7"/>
    <w:rsid w:val="00DE36A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rsid w:val="00DE36A5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9</Words>
  <Characters>1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國立政治大學教育學系</vt:lpstr>
    </vt:vector>
  </TitlesOfParts>
  <Company/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政治大學教育學系</dc:title>
  <dc:subject/>
  <dc:creator>user</dc:creator>
  <cp:keywords/>
  <cp:lastModifiedBy>user</cp:lastModifiedBy>
  <cp:revision>4</cp:revision>
  <cp:lastPrinted>2008-10-06T08:04:00Z</cp:lastPrinted>
  <dcterms:created xsi:type="dcterms:W3CDTF">2018-10-03T17:11:00Z</dcterms:created>
  <dcterms:modified xsi:type="dcterms:W3CDTF">2021-10-22T06:42:00Z</dcterms:modified>
</cp:coreProperties>
</file>